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79"/>
        <w:gridCol w:w="480"/>
        <w:gridCol w:w="448"/>
        <w:gridCol w:w="755"/>
        <w:gridCol w:w="536"/>
        <w:gridCol w:w="311"/>
        <w:gridCol w:w="265"/>
        <w:gridCol w:w="536"/>
        <w:gridCol w:w="755"/>
        <w:gridCol w:w="865"/>
        <w:gridCol w:w="576"/>
        <w:gridCol w:w="296"/>
        <w:gridCol w:w="650"/>
        <w:gridCol w:w="235"/>
        <w:gridCol w:w="446"/>
        <w:gridCol w:w="794"/>
      </w:tblGrid>
      <w:tr w:rsidR="00F13A6F" w:rsidRPr="00F13A6F" w14:paraId="799403A9" w14:textId="77777777" w:rsidTr="00EA1D7C">
        <w:trPr>
          <w:trHeight w:val="576"/>
        </w:trPr>
        <w:tc>
          <w:tcPr>
            <w:tcW w:w="5000" w:type="pct"/>
            <w:gridSpan w:val="1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2A0F26" w14:textId="77777777" w:rsidR="00F13A6F" w:rsidRPr="00B5726C" w:rsidRDefault="00F13A6F" w:rsidP="00B5726C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bookmarkStart w:id="0" w:name="RANGE!A1:I33"/>
            <w:r w:rsidRPr="00CE03EB">
              <w:rPr>
                <w:rFonts w:ascii="Tahoma" w:eastAsia="Times New Roman" w:hAnsi="Tahoma" w:cs="Tahoma"/>
                <w:b/>
                <w:bCs/>
                <w:color w:val="000000" w:themeColor="text1"/>
                <w:sz w:val="44"/>
                <w:szCs w:val="44"/>
              </w:rPr>
              <w:t>CONTRACTOR QUOTATION</w:t>
            </w:r>
            <w:bookmarkEnd w:id="0"/>
          </w:p>
        </w:tc>
      </w:tr>
      <w:tr w:rsidR="00F13A6F" w:rsidRPr="00F13A6F" w14:paraId="2BA980B2" w14:textId="77777777" w:rsidTr="00EA1D7C">
        <w:trPr>
          <w:trHeight w:val="20"/>
        </w:trPr>
        <w:tc>
          <w:tcPr>
            <w:tcW w:w="1530" w:type="pct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5D68F3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1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90042D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FCFA47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1A5E0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95B2B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51813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6CB77B75" w14:textId="77777777" w:rsidTr="00EA1D7C">
        <w:trPr>
          <w:trHeight w:val="360"/>
        </w:trPr>
        <w:tc>
          <w:tcPr>
            <w:tcW w:w="86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06C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Quotation No.:</w:t>
            </w:r>
          </w:p>
        </w:tc>
        <w:tc>
          <w:tcPr>
            <w:tcW w:w="1997" w:type="pct"/>
            <w:gridSpan w:val="7"/>
            <w:tcBorders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4200D405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2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28CB9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D64EF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E27D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C20E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2CFA5665" w14:textId="77777777" w:rsidTr="00EA1D7C">
        <w:trPr>
          <w:trHeight w:val="360"/>
        </w:trPr>
        <w:tc>
          <w:tcPr>
            <w:tcW w:w="8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38A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Issued Date:</w:t>
            </w:r>
          </w:p>
        </w:tc>
        <w:tc>
          <w:tcPr>
            <w:tcW w:w="1997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14734ABF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4B91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ACCC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E8C44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D95C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2A6B66A9" w14:textId="77777777" w:rsidTr="00EA1D7C">
        <w:trPr>
          <w:trHeight w:val="360"/>
        </w:trPr>
        <w:tc>
          <w:tcPr>
            <w:tcW w:w="8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2E78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Due Date:</w:t>
            </w:r>
          </w:p>
        </w:tc>
        <w:tc>
          <w:tcPr>
            <w:tcW w:w="1997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5F079E6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5142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72F9C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A5D5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AF0FA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74B92FDD" w14:textId="77777777" w:rsidTr="00EA1D7C">
        <w:trPr>
          <w:trHeight w:val="199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E31F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CE8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10B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2A5F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50B6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1138F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82CB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750AE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D68A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5C255AE0" w14:textId="77777777" w:rsidTr="00EA1D7C">
        <w:trPr>
          <w:trHeight w:val="199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E394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4CB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959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B9E4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E3938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5E79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97CB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12B9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2418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27212C0E" w14:textId="77777777" w:rsidTr="00EA1D7C">
        <w:trPr>
          <w:trHeight w:val="432"/>
        </w:trPr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190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 w:rsidRPr="00F13A6F"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>Client</w:t>
            </w:r>
          </w:p>
        </w:tc>
        <w:tc>
          <w:tcPr>
            <w:tcW w:w="1401" w:type="pct"/>
            <w:gridSpan w:val="5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0F89FE4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Name]</w:t>
            </w:r>
          </w:p>
        </w:tc>
        <w:tc>
          <w:tcPr>
            <w:tcW w:w="4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EE2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3A6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 xml:space="preserve"> </w:t>
            </w:r>
            <w:r w:rsidRPr="00F13A6F"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>Contractor</w:t>
            </w:r>
          </w:p>
        </w:tc>
        <w:tc>
          <w:tcPr>
            <w:tcW w:w="166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0CC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Name]</w:t>
            </w:r>
          </w:p>
        </w:tc>
      </w:tr>
      <w:tr w:rsidR="00F13A6F" w:rsidRPr="00F13A6F" w14:paraId="7A05CD54" w14:textId="77777777" w:rsidTr="00EA1D7C">
        <w:trPr>
          <w:trHeight w:val="432"/>
        </w:trPr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3DA2C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EF58F98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  <w:tc>
          <w:tcPr>
            <w:tcW w:w="4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28A3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461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0" w:type="pct"/>
            <w:gridSpan w:val="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962AFFA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</w:tr>
      <w:tr w:rsidR="00F13A6F" w:rsidRPr="00F13A6F" w14:paraId="0C04E5BA" w14:textId="77777777" w:rsidTr="00EA1D7C">
        <w:trPr>
          <w:trHeight w:val="432"/>
        </w:trPr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3029B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7A7CE26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City, State, Zip Code]</w:t>
            </w:r>
          </w:p>
        </w:tc>
        <w:tc>
          <w:tcPr>
            <w:tcW w:w="4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597B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76B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0" w:type="pct"/>
            <w:gridSpan w:val="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6D3F259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City, State, Zip Code]</w:t>
            </w:r>
          </w:p>
        </w:tc>
      </w:tr>
      <w:tr w:rsidR="00F13A6F" w:rsidRPr="00F13A6F" w14:paraId="19B4EA6D" w14:textId="77777777" w:rsidTr="00EA1D7C">
        <w:trPr>
          <w:trHeight w:val="432"/>
        </w:trPr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B62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47309F4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Contact No.]</w:t>
            </w:r>
          </w:p>
        </w:tc>
        <w:tc>
          <w:tcPr>
            <w:tcW w:w="4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D086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97A5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0" w:type="pct"/>
            <w:gridSpan w:val="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B968D3B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[Contact No.]</w:t>
            </w:r>
          </w:p>
        </w:tc>
      </w:tr>
      <w:tr w:rsidR="00F13A6F" w:rsidRPr="00F13A6F" w14:paraId="142E8590" w14:textId="77777777" w:rsidTr="00EA1D7C">
        <w:trPr>
          <w:trHeight w:val="20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210D8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FF9E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1F60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6A9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C5A0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496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258FF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F60B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E1CE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4942" w:rsidRPr="00F13A6F" w14:paraId="3DA27B19" w14:textId="77777777" w:rsidTr="00EA1D7C">
        <w:trPr>
          <w:trHeight w:val="20"/>
        </w:trPr>
        <w:tc>
          <w:tcPr>
            <w:tcW w:w="1112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6A41A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25B86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E1AF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562B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F5A5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36E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6B4C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0B5D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D6F0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3A6F" w:rsidRPr="00F13A6F" w14:paraId="11641461" w14:textId="77777777" w:rsidTr="00CE03EB">
        <w:trPr>
          <w:trHeight w:val="576"/>
        </w:trPr>
        <w:tc>
          <w:tcPr>
            <w:tcW w:w="1827" w:type="pct"/>
            <w:gridSpan w:val="5"/>
            <w:tcBorders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1D59339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F13A6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  <w:tc>
          <w:tcPr>
            <w:tcW w:w="1832" w:type="pct"/>
            <w:gridSpan w:val="6"/>
            <w:tcBorders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21DFD75" w14:textId="77777777" w:rsidR="00F13A6F" w:rsidRPr="00F13A6F" w:rsidRDefault="007254B8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7254B8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UNCONTRACTOR OR VENDOR</w:t>
            </w:r>
          </w:p>
        </w:tc>
        <w:tc>
          <w:tcPr>
            <w:tcW w:w="654" w:type="pct"/>
            <w:gridSpan w:val="3"/>
            <w:tcBorders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39128CD" w14:textId="77777777" w:rsidR="00F13A6F" w:rsidRPr="00F13A6F" w:rsidRDefault="007254B8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7254B8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COST</w:t>
            </w:r>
          </w:p>
        </w:tc>
        <w:tc>
          <w:tcPr>
            <w:tcW w:w="687" w:type="pct"/>
            <w:gridSpan w:val="2"/>
            <w:tcBorders>
              <w:lef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02D71C44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F13A6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</w:t>
            </w:r>
          </w:p>
        </w:tc>
      </w:tr>
      <w:tr w:rsidR="00F13A6F" w:rsidRPr="00F13A6F" w14:paraId="6B0A6878" w14:textId="77777777" w:rsidTr="00EA1D7C">
        <w:trPr>
          <w:trHeight w:val="504"/>
        </w:trPr>
        <w:tc>
          <w:tcPr>
            <w:tcW w:w="1827" w:type="pct"/>
            <w:gridSpan w:val="5"/>
            <w:tcBorders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476E7F2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Permits</w:t>
            </w:r>
          </w:p>
        </w:tc>
        <w:tc>
          <w:tcPr>
            <w:tcW w:w="1832" w:type="pct"/>
            <w:gridSpan w:val="6"/>
            <w:tcBorders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751077D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13D38027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33E81F6D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405DB46A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56B590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Administrative Costs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E80136D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2762CB0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A9D51F3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342275AA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65DF17E1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Engineering Fees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3AA3F69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3F38EA1C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0579FE6E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0AD3B66A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08BAF9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Plans &amp; Specifications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F9AF7C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CDF76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798C53F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229F3AD6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7709C0A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Site Security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4C30665D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77D3D154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141271AA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6D8305CD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A0E06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Dumpster &amp; Removal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3CEE11C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bookmarkStart w:id="1" w:name="_GoBack"/>
            <w:bookmarkEnd w:id="1"/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29EC06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F47B8A3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68C039B2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56827957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  <w:r w:rsidR="007254B8" w:rsidRPr="007254B8">
              <w:rPr>
                <w:rFonts w:ascii="Calibri" w:eastAsia="Times New Roman" w:hAnsi="Calibri" w:cs="Calibri"/>
                <w:color w:val="000000"/>
              </w:rPr>
              <w:t>Job Site Access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6675DFC9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53171269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372A31AB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2DFA0C4F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17253E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32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0AAB61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5D5A84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664F38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26B1C78A" w14:textId="77777777" w:rsidTr="00EA1D7C">
        <w:trPr>
          <w:trHeight w:val="504"/>
        </w:trPr>
        <w:tc>
          <w:tcPr>
            <w:tcW w:w="1827" w:type="pct"/>
            <w:gridSpan w:val="5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6CB6FAED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32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42C55A32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8F8F8"/>
            <w:noWrap/>
            <w:vAlign w:val="center"/>
            <w:hideMark/>
          </w:tcPr>
          <w:p w14:paraId="282212F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3E3F8A84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F13A6F" w:rsidRPr="00F13A6F" w14:paraId="567C572D" w14:textId="77777777" w:rsidTr="00EA1D7C">
        <w:trPr>
          <w:trHeight w:val="547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CDF4" w14:textId="77777777" w:rsidR="00F13A6F" w:rsidRPr="00F13A6F" w:rsidRDefault="00F13A6F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9D4CC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50B5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E4E0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A5D42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8C8B5DE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13A6F">
              <w:rPr>
                <w:rFonts w:ascii="Calibri" w:eastAsia="Times New Roman" w:hAnsi="Calibri" w:cs="Calibri"/>
                <w:b/>
                <w:bCs/>
                <w:color w:val="000000"/>
              </w:rPr>
              <w:t>Sub Total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F60074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b/>
                <w:bCs/>
                <w:color w:val="000000"/>
              </w:rPr>
              <w:t>0.00</w:t>
            </w:r>
          </w:p>
        </w:tc>
      </w:tr>
      <w:tr w:rsidR="00F13A6F" w:rsidRPr="00F13A6F" w14:paraId="3CD811CE" w14:textId="77777777" w:rsidTr="00EA1D7C">
        <w:trPr>
          <w:trHeight w:val="547"/>
        </w:trPr>
        <w:tc>
          <w:tcPr>
            <w:tcW w:w="214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4F0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13A6F">
              <w:rPr>
                <w:rFonts w:ascii="Calibri" w:eastAsia="Times New Roman" w:hAnsi="Calibri" w:cs="Calibri"/>
                <w:b/>
                <w:bCs/>
                <w:color w:val="000000"/>
              </w:rPr>
              <w:t>TERMS AND CONDITIONS:</w:t>
            </w:r>
          </w:p>
        </w:tc>
        <w:tc>
          <w:tcPr>
            <w:tcW w:w="151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D9FF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531A0D09" w14:textId="77777777" w:rsidR="00F13A6F" w:rsidRPr="00F13A6F" w:rsidRDefault="00837405" w:rsidP="008374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GST@18</w:t>
            </w:r>
            <w:r w:rsidR="00F13A6F" w:rsidRPr="00F13A6F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8F8F8"/>
            <w:noWrap/>
            <w:vAlign w:val="center"/>
            <w:hideMark/>
          </w:tcPr>
          <w:p w14:paraId="297306C9" w14:textId="77777777" w:rsidR="00F13A6F" w:rsidRPr="00F13A6F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F13A6F" w:rsidRPr="00F13A6F">
              <w:rPr>
                <w:rFonts w:ascii="Calibri" w:eastAsia="Times New Roman" w:hAnsi="Calibri" w:cs="Calibri"/>
                <w:b/>
                <w:bCs/>
                <w:color w:val="000000"/>
              </w:rPr>
              <w:t>0.05</w:t>
            </w:r>
          </w:p>
        </w:tc>
      </w:tr>
      <w:tr w:rsidR="00F13A6F" w:rsidRPr="00F13A6F" w14:paraId="3B4CEDD7" w14:textId="77777777" w:rsidTr="00EA1D7C">
        <w:trPr>
          <w:trHeight w:val="547"/>
        </w:trPr>
        <w:tc>
          <w:tcPr>
            <w:tcW w:w="214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FDBEF" w14:textId="77777777" w:rsidR="00F13A6F" w:rsidRPr="00C30113" w:rsidRDefault="00F13A6F" w:rsidP="00C30113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432"/>
              <w:rPr>
                <w:rFonts w:ascii="Calibri" w:eastAsia="Times New Roman" w:hAnsi="Calibri" w:cs="Calibri"/>
                <w:color w:val="000000"/>
              </w:rPr>
            </w:pPr>
            <w:r w:rsidRPr="00C30113">
              <w:rPr>
                <w:rFonts w:ascii="Calibri" w:eastAsia="Times New Roman" w:hAnsi="Calibri" w:cs="Calibri"/>
                <w:color w:val="000000"/>
              </w:rPr>
              <w:t>Customer will be billed after indicating acceptance of this quote.</w:t>
            </w:r>
          </w:p>
        </w:tc>
        <w:tc>
          <w:tcPr>
            <w:tcW w:w="151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154054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51D4EC" w14:textId="77777777" w:rsidR="00F13A6F" w:rsidRPr="001D7516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1D7516">
              <w:rPr>
                <w:rFonts w:ascii="Calibri" w:eastAsia="Times New Roman" w:hAnsi="Calibri" w:cs="Calibri"/>
                <w:b/>
                <w:color w:val="000000"/>
              </w:rPr>
              <w:t>Others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76225B1" w14:textId="77777777" w:rsidR="00F13A6F" w:rsidRPr="001D7516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Rs.</w:t>
            </w:r>
            <w:r w:rsidR="00F13A6F" w:rsidRPr="001D7516">
              <w:rPr>
                <w:rFonts w:ascii="Calibri" w:eastAsia="Times New Roman" w:hAnsi="Calibri" w:cs="Calibri"/>
                <w:b/>
                <w:color w:val="000000"/>
              </w:rPr>
              <w:t>25.00</w:t>
            </w:r>
          </w:p>
        </w:tc>
      </w:tr>
      <w:tr w:rsidR="00F13A6F" w:rsidRPr="00F13A6F" w14:paraId="48861C80" w14:textId="77777777" w:rsidTr="00CE03EB">
        <w:trPr>
          <w:trHeight w:val="547"/>
        </w:trPr>
        <w:tc>
          <w:tcPr>
            <w:tcW w:w="214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D1239" w14:textId="77777777" w:rsidR="00F13A6F" w:rsidRPr="00C30113" w:rsidRDefault="00F13A6F" w:rsidP="00C30113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432"/>
              <w:rPr>
                <w:rFonts w:ascii="Calibri" w:eastAsia="Times New Roman" w:hAnsi="Calibri" w:cs="Calibri"/>
                <w:color w:val="000000"/>
              </w:rPr>
            </w:pPr>
            <w:r w:rsidRPr="00C30113">
              <w:rPr>
                <w:rFonts w:ascii="Calibri" w:eastAsia="Times New Roman" w:hAnsi="Calibri" w:cs="Calibri"/>
                <w:color w:val="000000"/>
              </w:rPr>
              <w:t>Payment will be d</w:t>
            </w:r>
            <w:r w:rsidR="00C30113" w:rsidRPr="00C30113">
              <w:rPr>
                <w:rFonts w:ascii="Calibri" w:eastAsia="Times New Roman" w:hAnsi="Calibri" w:cs="Calibri"/>
                <w:color w:val="000000"/>
              </w:rPr>
              <w:t xml:space="preserve">ue prior to delivery of service </w:t>
            </w:r>
            <w:r w:rsidRPr="00C30113">
              <w:rPr>
                <w:rFonts w:ascii="Calibri" w:eastAsia="Times New Roman" w:hAnsi="Calibri" w:cs="Calibri"/>
                <w:color w:val="000000"/>
              </w:rPr>
              <w:t>and goods.</w:t>
            </w:r>
          </w:p>
        </w:tc>
        <w:tc>
          <w:tcPr>
            <w:tcW w:w="151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C243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4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1E96EF8" w14:textId="77777777" w:rsidR="00F13A6F" w:rsidRPr="001D7516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/>
                <w:sz w:val="24"/>
                <w:szCs w:val="24"/>
              </w:rPr>
            </w:pPr>
            <w:r w:rsidRPr="001D7516">
              <w:rPr>
                <w:rFonts w:ascii="Calibri" w:eastAsia="Times New Roman" w:hAnsi="Calibri" w:cs="Calibri"/>
                <w:b/>
                <w:color w:val="FFFFFF"/>
                <w:sz w:val="24"/>
                <w:szCs w:val="24"/>
              </w:rPr>
              <w:t>Total Due</w:t>
            </w:r>
          </w:p>
        </w:tc>
        <w:tc>
          <w:tcPr>
            <w:tcW w:w="68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7352BF69" w14:textId="77777777" w:rsidR="00F13A6F" w:rsidRPr="001D7516" w:rsidRDefault="00837405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4"/>
                <w:szCs w:val="24"/>
              </w:rPr>
              <w:t>Rs.</w:t>
            </w:r>
            <w:r w:rsidR="00F13A6F" w:rsidRPr="001D7516">
              <w:rPr>
                <w:rFonts w:ascii="Calibri" w:eastAsia="Times New Roman" w:hAnsi="Calibri" w:cs="Calibri"/>
                <w:b/>
                <w:color w:val="FFFFFF"/>
                <w:sz w:val="24"/>
                <w:szCs w:val="24"/>
              </w:rPr>
              <w:t>25.05</w:t>
            </w:r>
          </w:p>
        </w:tc>
      </w:tr>
      <w:tr w:rsidR="00F13A6F" w:rsidRPr="00F13A6F" w14:paraId="13ABFB0D" w14:textId="77777777" w:rsidTr="00EA1D7C">
        <w:trPr>
          <w:trHeight w:val="144"/>
        </w:trPr>
        <w:tc>
          <w:tcPr>
            <w:tcW w:w="214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046EB" w14:textId="77777777" w:rsidR="00F13A6F" w:rsidRPr="00C30113" w:rsidRDefault="00F13A6F" w:rsidP="00C30113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432"/>
              <w:rPr>
                <w:rFonts w:ascii="Calibri" w:eastAsia="Times New Roman" w:hAnsi="Calibri" w:cs="Calibri"/>
                <w:color w:val="000000"/>
              </w:rPr>
            </w:pPr>
            <w:r w:rsidRPr="00C30113">
              <w:rPr>
                <w:rFonts w:ascii="Calibri" w:eastAsia="Times New Roman" w:hAnsi="Calibri" w:cs="Calibri"/>
                <w:color w:val="000000"/>
              </w:rPr>
              <w:t xml:space="preserve">Please fax or mail the signed price quote to </w:t>
            </w:r>
            <w:r w:rsidR="00C30113" w:rsidRPr="00C30113">
              <w:rPr>
                <w:rFonts w:ascii="Calibri" w:eastAsia="Times New Roman" w:hAnsi="Calibri" w:cs="Calibri"/>
                <w:color w:val="000000"/>
              </w:rPr>
              <w:t>the address</w:t>
            </w:r>
            <w:r w:rsidRPr="00C30113">
              <w:rPr>
                <w:rFonts w:ascii="Calibri" w:eastAsia="Times New Roman" w:hAnsi="Calibri" w:cs="Calibri"/>
                <w:color w:val="000000"/>
              </w:rPr>
              <w:t xml:space="preserve"> above.</w:t>
            </w:r>
          </w:p>
        </w:tc>
        <w:tc>
          <w:tcPr>
            <w:tcW w:w="7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D9F35" w14:textId="77777777" w:rsidR="00F13A6F" w:rsidRPr="00F13A6F" w:rsidRDefault="00F13A6F" w:rsidP="00F13A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2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4CC17511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EB96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AE3D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1E57" w14:textId="77777777" w:rsidR="00F13A6F" w:rsidRPr="00F13A6F" w:rsidRDefault="00F13A6F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4942" w:rsidRPr="00F13A6F" w14:paraId="0ACFCD03" w14:textId="77777777" w:rsidTr="00EA1D7C">
        <w:trPr>
          <w:trHeight w:val="288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D68C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94DF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0AF3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E140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306FA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9" w:type="pct"/>
            <w:gridSpan w:val="7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B8F7D89" w14:textId="77777777" w:rsidR="004F4942" w:rsidRPr="00F13A6F" w:rsidRDefault="004F4942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F4942" w:rsidRPr="00F13A6F" w14:paraId="08778DBF" w14:textId="77777777" w:rsidTr="00EA1D7C">
        <w:trPr>
          <w:trHeight w:val="432"/>
        </w:trPr>
        <w:tc>
          <w:tcPr>
            <w:tcW w:w="111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9034" w14:textId="77777777" w:rsidR="004F4942" w:rsidRPr="00F13A6F" w:rsidRDefault="004F4942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09DC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41723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867DE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746E" w14:textId="77777777" w:rsidR="004F4942" w:rsidRPr="00F13A6F" w:rsidRDefault="004F4942" w:rsidP="00F13A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9" w:type="pct"/>
            <w:gridSpan w:val="7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966D" w14:textId="77777777" w:rsidR="004F4942" w:rsidRPr="00F13A6F" w:rsidRDefault="004F4942" w:rsidP="00F13A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13A6F">
              <w:rPr>
                <w:rFonts w:ascii="Calibri" w:eastAsia="Times New Roman" w:hAnsi="Calibri" w:cs="Calibri"/>
                <w:color w:val="000000"/>
              </w:rPr>
              <w:t>Signature of Approval</w:t>
            </w:r>
          </w:p>
        </w:tc>
      </w:tr>
    </w:tbl>
    <w:p w14:paraId="6D858A10" w14:textId="77777777" w:rsidR="004F4942" w:rsidRPr="00F13A6F" w:rsidRDefault="004F4942" w:rsidP="00F13A6F">
      <w:pPr>
        <w:spacing w:after="0" w:line="276" w:lineRule="auto"/>
        <w:rPr>
          <w:sz w:val="24"/>
        </w:rPr>
      </w:pPr>
    </w:p>
    <w:sectPr w:rsidR="004F4942" w:rsidRPr="00F13A6F" w:rsidSect="00F13A6F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3B3040"/>
    <w:multiLevelType w:val="hybridMultilevel"/>
    <w:tmpl w:val="A2DAF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E3s7AwszQ0MjZU0lEKTi0uzszPAykwqgUAQAUZeSwAAAA="/>
  </w:docVars>
  <w:rsids>
    <w:rsidRoot w:val="00F13A6F"/>
    <w:rsid w:val="001D7516"/>
    <w:rsid w:val="002D2B0B"/>
    <w:rsid w:val="00446DF6"/>
    <w:rsid w:val="004B1A31"/>
    <w:rsid w:val="004F4942"/>
    <w:rsid w:val="007254B8"/>
    <w:rsid w:val="007A346B"/>
    <w:rsid w:val="007C60EC"/>
    <w:rsid w:val="007D705C"/>
    <w:rsid w:val="00803179"/>
    <w:rsid w:val="00837405"/>
    <w:rsid w:val="009161AC"/>
    <w:rsid w:val="00940B0F"/>
    <w:rsid w:val="00B5726C"/>
    <w:rsid w:val="00C30113"/>
    <w:rsid w:val="00CE03EB"/>
    <w:rsid w:val="00EA1D7C"/>
    <w:rsid w:val="00F1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1741"/>
  <w15:chartTrackingRefBased/>
  <w15:docId w15:val="{979BB9CA-FD2E-4D26-B1E7-8EE9D9A1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11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6</cp:revision>
  <cp:lastPrinted>2019-05-08T07:33:00Z</cp:lastPrinted>
  <dcterms:created xsi:type="dcterms:W3CDTF">2019-04-18T10:49:00Z</dcterms:created>
  <dcterms:modified xsi:type="dcterms:W3CDTF">2020-03-24T08:47:00Z</dcterms:modified>
</cp:coreProperties>
</file>